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318d58eb5599346b03d68e525f0941cb018ff"/>
      <w:r>
        <w:rPr>
          <w:b/>
        </w:rPr>
        <w:t xml:space="preserve">ПРОТОКОЛ ЕЛЕКТРОННОГО АУКЦІОНУ № SUE001-UA-20220526-859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0526-859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7.2022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7.2022 12:1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леньово (проектна свердловина № 1-О). Вартість геологічної інформації – 72 045,21 грн (з ПДВ). Вартість пакету аукціонної документації – 4 500 грн (з ПДВ). В адміністративному відношенні ділянка Оленьово (проектна свердловина № 1-О) розташована в межах села Оленьово Мукачівського району Закарпат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9 17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6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ГАЛС-М", ЄДРПОУ: 34563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ГАЛС-М", ЄДРПОУ: 345635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650,00 грн без ПДВ (шістсот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65 000,00 грн без ПДВ (шістдесят п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7.2022 12:1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ГАЛС-М", ЄДРПОУ: 345635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8:54:19Z</dcterms:created>
  <dcterms:modified xsi:type="dcterms:W3CDTF">2024-05-05T08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